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6"/>
        <w:gridCol w:w="2635"/>
        <w:gridCol w:w="2740"/>
        <w:gridCol w:w="1402"/>
        <w:gridCol w:w="1193"/>
      </w:tblGrid>
      <w:tr w:rsidR="00EA3190" w:rsidRPr="00EA3190" w14:paraId="49219C6F" w14:textId="77777777" w:rsidTr="00503FF8">
        <w:tc>
          <w:tcPr>
            <w:tcW w:w="9016" w:type="dxa"/>
            <w:gridSpan w:val="5"/>
            <w:shd w:val="clear" w:color="auto" w:fill="4472C4" w:themeFill="accent1"/>
          </w:tcPr>
          <w:p w14:paraId="541873DC" w14:textId="066BD3B7" w:rsidR="00EA3190" w:rsidRPr="00EA3190" w:rsidRDefault="00EA3190" w:rsidP="00EA3190">
            <w:pPr>
              <w:jc w:val="center"/>
              <w:rPr>
                <w:b/>
                <w:bCs/>
                <w:sz w:val="28"/>
                <w:szCs w:val="28"/>
              </w:rPr>
            </w:pPr>
            <w:r w:rsidRPr="00EA3190">
              <w:rPr>
                <w:b/>
                <w:bCs/>
                <w:sz w:val="28"/>
                <w:szCs w:val="28"/>
              </w:rPr>
              <w:t>Infection Log Sheet</w:t>
            </w:r>
          </w:p>
        </w:tc>
      </w:tr>
      <w:tr w:rsidR="00EA3190" w:rsidRPr="00EA3190" w14:paraId="1FECC8B8" w14:textId="77777777" w:rsidTr="00503FF8">
        <w:tc>
          <w:tcPr>
            <w:tcW w:w="1046" w:type="dxa"/>
            <w:shd w:val="clear" w:color="auto" w:fill="D9E2F3" w:themeFill="accent1" w:themeFillTint="33"/>
          </w:tcPr>
          <w:p w14:paraId="6F9F5B66" w14:textId="427EEFF5" w:rsidR="00EA3190" w:rsidRPr="00EA3190" w:rsidRDefault="00EA3190">
            <w:pPr>
              <w:rPr>
                <w:b/>
                <w:bCs/>
              </w:rPr>
            </w:pPr>
            <w:r w:rsidRPr="00EA3190">
              <w:rPr>
                <w:b/>
                <w:bCs/>
              </w:rPr>
              <w:t>Date</w:t>
            </w:r>
          </w:p>
        </w:tc>
        <w:tc>
          <w:tcPr>
            <w:tcW w:w="2635" w:type="dxa"/>
            <w:shd w:val="clear" w:color="auto" w:fill="D9E2F3" w:themeFill="accent1" w:themeFillTint="33"/>
          </w:tcPr>
          <w:p w14:paraId="4F824BD1" w14:textId="6EF320FC" w:rsidR="00EA3190" w:rsidRPr="00EA3190" w:rsidRDefault="00EA3190">
            <w:pPr>
              <w:rPr>
                <w:b/>
                <w:bCs/>
              </w:rPr>
            </w:pPr>
            <w:r w:rsidRPr="00EA3190">
              <w:rPr>
                <w:b/>
                <w:bCs/>
              </w:rPr>
              <w:t>Infection</w:t>
            </w:r>
          </w:p>
        </w:tc>
        <w:tc>
          <w:tcPr>
            <w:tcW w:w="2740" w:type="dxa"/>
            <w:shd w:val="clear" w:color="auto" w:fill="D9E2F3" w:themeFill="accent1" w:themeFillTint="33"/>
          </w:tcPr>
          <w:p w14:paraId="73CA35CA" w14:textId="3EC73AA5" w:rsidR="00EA3190" w:rsidRPr="00EA3190" w:rsidRDefault="00EA319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reatment </w:t>
            </w:r>
            <w:proofErr w:type="spellStart"/>
            <w:r>
              <w:rPr>
                <w:b/>
                <w:bCs/>
              </w:rPr>
              <w:t>PX’d</w:t>
            </w:r>
            <w:proofErr w:type="spellEnd"/>
          </w:p>
        </w:tc>
        <w:tc>
          <w:tcPr>
            <w:tcW w:w="1402" w:type="dxa"/>
            <w:shd w:val="clear" w:color="auto" w:fill="D9E2F3" w:themeFill="accent1" w:themeFillTint="33"/>
          </w:tcPr>
          <w:p w14:paraId="36D9E52A" w14:textId="26EB6190" w:rsidR="00EA3190" w:rsidRPr="00EA3190" w:rsidRDefault="00EA3190">
            <w:pPr>
              <w:rPr>
                <w:b/>
                <w:bCs/>
              </w:rPr>
            </w:pPr>
            <w:r w:rsidRPr="00EA3190">
              <w:rPr>
                <w:b/>
                <w:bCs/>
              </w:rPr>
              <w:t xml:space="preserve">Was a </w:t>
            </w:r>
            <w:r w:rsidR="00503FF8" w:rsidRPr="00EA3190">
              <w:rPr>
                <w:b/>
                <w:bCs/>
              </w:rPr>
              <w:t>Short-Term</w:t>
            </w:r>
            <w:r w:rsidRPr="00EA3190">
              <w:rPr>
                <w:b/>
                <w:bCs/>
              </w:rPr>
              <w:t xml:space="preserve"> Care Plan put in place for infection? </w:t>
            </w:r>
          </w:p>
        </w:tc>
        <w:tc>
          <w:tcPr>
            <w:tcW w:w="1193" w:type="dxa"/>
            <w:shd w:val="clear" w:color="auto" w:fill="D9E2F3" w:themeFill="accent1" w:themeFillTint="33"/>
          </w:tcPr>
          <w:p w14:paraId="54A38331" w14:textId="1D9B2193" w:rsidR="00EA3190" w:rsidRPr="00EA3190" w:rsidRDefault="00EA3190">
            <w:pPr>
              <w:rPr>
                <w:b/>
                <w:bCs/>
              </w:rPr>
            </w:pPr>
            <w:r w:rsidRPr="00EA3190">
              <w:rPr>
                <w:b/>
                <w:bCs/>
              </w:rPr>
              <w:t>Signed</w:t>
            </w:r>
          </w:p>
        </w:tc>
      </w:tr>
      <w:tr w:rsidR="00EA3190" w14:paraId="5FE1B40D" w14:textId="77777777" w:rsidTr="00EA3190">
        <w:tc>
          <w:tcPr>
            <w:tcW w:w="1046" w:type="dxa"/>
          </w:tcPr>
          <w:p w14:paraId="05AE6C1A" w14:textId="77777777" w:rsidR="00EA3190" w:rsidRDefault="00EA3190"/>
          <w:p w14:paraId="297B1C2D" w14:textId="6363C5F6" w:rsidR="00EA3190" w:rsidRDefault="00EA3190"/>
        </w:tc>
        <w:tc>
          <w:tcPr>
            <w:tcW w:w="2635" w:type="dxa"/>
          </w:tcPr>
          <w:p w14:paraId="72F4B99E" w14:textId="77777777" w:rsidR="00EA3190" w:rsidRDefault="00EA3190"/>
        </w:tc>
        <w:tc>
          <w:tcPr>
            <w:tcW w:w="2740" w:type="dxa"/>
          </w:tcPr>
          <w:p w14:paraId="232943D0" w14:textId="77777777" w:rsidR="00EA3190" w:rsidRDefault="00EA3190"/>
        </w:tc>
        <w:tc>
          <w:tcPr>
            <w:tcW w:w="1402" w:type="dxa"/>
          </w:tcPr>
          <w:p w14:paraId="13CE0191" w14:textId="2F7E810B" w:rsidR="00EA3190" w:rsidRDefault="00EA3190"/>
        </w:tc>
        <w:tc>
          <w:tcPr>
            <w:tcW w:w="1193" w:type="dxa"/>
          </w:tcPr>
          <w:p w14:paraId="3181E958" w14:textId="60395DBD" w:rsidR="00EA3190" w:rsidRDefault="00EA3190"/>
        </w:tc>
      </w:tr>
      <w:tr w:rsidR="00EA3190" w14:paraId="2E471265" w14:textId="77777777" w:rsidTr="00EA3190">
        <w:tc>
          <w:tcPr>
            <w:tcW w:w="1046" w:type="dxa"/>
          </w:tcPr>
          <w:p w14:paraId="3545811E" w14:textId="77777777" w:rsidR="00EA3190" w:rsidRDefault="00EA3190"/>
          <w:p w14:paraId="70C543D1" w14:textId="0F75CCFB" w:rsidR="00EA3190" w:rsidRDefault="00EA3190"/>
        </w:tc>
        <w:tc>
          <w:tcPr>
            <w:tcW w:w="2635" w:type="dxa"/>
          </w:tcPr>
          <w:p w14:paraId="5AC794BF" w14:textId="77777777" w:rsidR="00EA3190" w:rsidRDefault="00EA3190"/>
        </w:tc>
        <w:tc>
          <w:tcPr>
            <w:tcW w:w="2740" w:type="dxa"/>
          </w:tcPr>
          <w:p w14:paraId="0CA4476B" w14:textId="77777777" w:rsidR="00EA3190" w:rsidRDefault="00EA3190"/>
        </w:tc>
        <w:tc>
          <w:tcPr>
            <w:tcW w:w="1402" w:type="dxa"/>
          </w:tcPr>
          <w:p w14:paraId="759266C5" w14:textId="011B3A9D" w:rsidR="00EA3190" w:rsidRDefault="00EA3190"/>
        </w:tc>
        <w:tc>
          <w:tcPr>
            <w:tcW w:w="1193" w:type="dxa"/>
          </w:tcPr>
          <w:p w14:paraId="35A24BEA" w14:textId="611ECC59" w:rsidR="00EA3190" w:rsidRDefault="00EA3190"/>
        </w:tc>
      </w:tr>
      <w:tr w:rsidR="00EA3190" w14:paraId="6F3C755C" w14:textId="77777777" w:rsidTr="00EA3190">
        <w:tc>
          <w:tcPr>
            <w:tcW w:w="1046" w:type="dxa"/>
          </w:tcPr>
          <w:p w14:paraId="62BD8EB7" w14:textId="77777777" w:rsidR="00EA3190" w:rsidRDefault="00EA3190"/>
          <w:p w14:paraId="779983FB" w14:textId="46771DC3" w:rsidR="00EA3190" w:rsidRDefault="00EA3190"/>
        </w:tc>
        <w:tc>
          <w:tcPr>
            <w:tcW w:w="2635" w:type="dxa"/>
          </w:tcPr>
          <w:p w14:paraId="57692579" w14:textId="77777777" w:rsidR="00EA3190" w:rsidRDefault="00EA3190"/>
        </w:tc>
        <w:tc>
          <w:tcPr>
            <w:tcW w:w="2740" w:type="dxa"/>
          </w:tcPr>
          <w:p w14:paraId="695A41AA" w14:textId="77777777" w:rsidR="00EA3190" w:rsidRDefault="00EA3190"/>
        </w:tc>
        <w:tc>
          <w:tcPr>
            <w:tcW w:w="1402" w:type="dxa"/>
          </w:tcPr>
          <w:p w14:paraId="4467AEAE" w14:textId="1554980F" w:rsidR="00EA3190" w:rsidRDefault="00EA3190"/>
        </w:tc>
        <w:tc>
          <w:tcPr>
            <w:tcW w:w="1193" w:type="dxa"/>
          </w:tcPr>
          <w:p w14:paraId="77CF855F" w14:textId="0C7D77C0" w:rsidR="00EA3190" w:rsidRDefault="00EA3190"/>
        </w:tc>
      </w:tr>
      <w:tr w:rsidR="00EA3190" w14:paraId="12D92159" w14:textId="77777777" w:rsidTr="00EA3190">
        <w:tc>
          <w:tcPr>
            <w:tcW w:w="1046" w:type="dxa"/>
          </w:tcPr>
          <w:p w14:paraId="5FDFAF68" w14:textId="77777777" w:rsidR="00EA3190" w:rsidRDefault="00EA3190"/>
          <w:p w14:paraId="7D6F4154" w14:textId="1D18EA42" w:rsidR="00EA3190" w:rsidRDefault="00EA3190"/>
        </w:tc>
        <w:tc>
          <w:tcPr>
            <w:tcW w:w="2635" w:type="dxa"/>
          </w:tcPr>
          <w:p w14:paraId="302A3DE9" w14:textId="77777777" w:rsidR="00EA3190" w:rsidRDefault="00EA3190"/>
        </w:tc>
        <w:tc>
          <w:tcPr>
            <w:tcW w:w="2740" w:type="dxa"/>
          </w:tcPr>
          <w:p w14:paraId="039EC3BD" w14:textId="77777777" w:rsidR="00EA3190" w:rsidRDefault="00EA3190"/>
        </w:tc>
        <w:tc>
          <w:tcPr>
            <w:tcW w:w="1402" w:type="dxa"/>
          </w:tcPr>
          <w:p w14:paraId="543B4481" w14:textId="46960085" w:rsidR="00EA3190" w:rsidRDefault="00EA3190"/>
        </w:tc>
        <w:tc>
          <w:tcPr>
            <w:tcW w:w="1193" w:type="dxa"/>
          </w:tcPr>
          <w:p w14:paraId="5F95DA00" w14:textId="58A53050" w:rsidR="00EA3190" w:rsidRDefault="00EA3190"/>
        </w:tc>
      </w:tr>
      <w:tr w:rsidR="00EA3190" w14:paraId="53FBED20" w14:textId="77777777" w:rsidTr="00EA3190">
        <w:tc>
          <w:tcPr>
            <w:tcW w:w="1046" w:type="dxa"/>
          </w:tcPr>
          <w:p w14:paraId="28D1DEEB" w14:textId="77777777" w:rsidR="00EA3190" w:rsidRDefault="00EA3190"/>
          <w:p w14:paraId="2EE103AA" w14:textId="235902EC" w:rsidR="00EA3190" w:rsidRDefault="00EA3190"/>
        </w:tc>
        <w:tc>
          <w:tcPr>
            <w:tcW w:w="2635" w:type="dxa"/>
          </w:tcPr>
          <w:p w14:paraId="09564A4E" w14:textId="77777777" w:rsidR="00EA3190" w:rsidRDefault="00EA3190"/>
        </w:tc>
        <w:tc>
          <w:tcPr>
            <w:tcW w:w="2740" w:type="dxa"/>
          </w:tcPr>
          <w:p w14:paraId="1AE2D4BC" w14:textId="77777777" w:rsidR="00EA3190" w:rsidRDefault="00EA3190"/>
        </w:tc>
        <w:tc>
          <w:tcPr>
            <w:tcW w:w="1402" w:type="dxa"/>
          </w:tcPr>
          <w:p w14:paraId="5C4386BE" w14:textId="7CC7DFD4" w:rsidR="00EA3190" w:rsidRDefault="00EA3190"/>
        </w:tc>
        <w:tc>
          <w:tcPr>
            <w:tcW w:w="1193" w:type="dxa"/>
          </w:tcPr>
          <w:p w14:paraId="4E6D58FE" w14:textId="00BFE1BC" w:rsidR="00EA3190" w:rsidRDefault="00EA3190"/>
        </w:tc>
      </w:tr>
      <w:tr w:rsidR="00EA3190" w14:paraId="616D559E" w14:textId="77777777" w:rsidTr="00EA3190">
        <w:tc>
          <w:tcPr>
            <w:tcW w:w="1046" w:type="dxa"/>
          </w:tcPr>
          <w:p w14:paraId="3B34C184" w14:textId="77777777" w:rsidR="00EA3190" w:rsidRDefault="00EA3190"/>
          <w:p w14:paraId="02C4D133" w14:textId="1661A647" w:rsidR="00EA3190" w:rsidRDefault="00EA3190"/>
        </w:tc>
        <w:tc>
          <w:tcPr>
            <w:tcW w:w="2635" w:type="dxa"/>
          </w:tcPr>
          <w:p w14:paraId="539A4C92" w14:textId="77777777" w:rsidR="00EA3190" w:rsidRDefault="00EA3190"/>
        </w:tc>
        <w:tc>
          <w:tcPr>
            <w:tcW w:w="2740" w:type="dxa"/>
          </w:tcPr>
          <w:p w14:paraId="4971EC53" w14:textId="77777777" w:rsidR="00EA3190" w:rsidRDefault="00EA3190"/>
        </w:tc>
        <w:tc>
          <w:tcPr>
            <w:tcW w:w="1402" w:type="dxa"/>
          </w:tcPr>
          <w:p w14:paraId="628541F1" w14:textId="0B07E892" w:rsidR="00EA3190" w:rsidRDefault="00EA3190"/>
        </w:tc>
        <w:tc>
          <w:tcPr>
            <w:tcW w:w="1193" w:type="dxa"/>
          </w:tcPr>
          <w:p w14:paraId="61785BF9" w14:textId="25950FA0" w:rsidR="00EA3190" w:rsidRDefault="00EA3190"/>
        </w:tc>
      </w:tr>
      <w:tr w:rsidR="00EA3190" w14:paraId="25F4BEEF" w14:textId="77777777" w:rsidTr="00EA3190">
        <w:tc>
          <w:tcPr>
            <w:tcW w:w="1046" w:type="dxa"/>
          </w:tcPr>
          <w:p w14:paraId="74489DE2" w14:textId="77777777" w:rsidR="00EA3190" w:rsidRDefault="00EA3190"/>
          <w:p w14:paraId="3F408ACF" w14:textId="394DAF3E" w:rsidR="00EA3190" w:rsidRDefault="00EA3190"/>
        </w:tc>
        <w:tc>
          <w:tcPr>
            <w:tcW w:w="2635" w:type="dxa"/>
          </w:tcPr>
          <w:p w14:paraId="2A19F487" w14:textId="77777777" w:rsidR="00EA3190" w:rsidRDefault="00EA3190"/>
        </w:tc>
        <w:tc>
          <w:tcPr>
            <w:tcW w:w="2740" w:type="dxa"/>
          </w:tcPr>
          <w:p w14:paraId="0E8D6B73" w14:textId="77777777" w:rsidR="00EA3190" w:rsidRDefault="00EA3190"/>
        </w:tc>
        <w:tc>
          <w:tcPr>
            <w:tcW w:w="1402" w:type="dxa"/>
          </w:tcPr>
          <w:p w14:paraId="40C6A3E7" w14:textId="32840A57" w:rsidR="00EA3190" w:rsidRDefault="00EA3190"/>
        </w:tc>
        <w:tc>
          <w:tcPr>
            <w:tcW w:w="1193" w:type="dxa"/>
          </w:tcPr>
          <w:p w14:paraId="1F8AABFD" w14:textId="77777777" w:rsidR="00EA3190" w:rsidRDefault="00EA3190"/>
        </w:tc>
      </w:tr>
      <w:tr w:rsidR="00EA3190" w14:paraId="6202AC51" w14:textId="77777777" w:rsidTr="00EA3190">
        <w:tc>
          <w:tcPr>
            <w:tcW w:w="1046" w:type="dxa"/>
          </w:tcPr>
          <w:p w14:paraId="7C2A8B37" w14:textId="77777777" w:rsidR="00EA3190" w:rsidRDefault="00EA3190"/>
          <w:p w14:paraId="62C3C733" w14:textId="20DDE86E" w:rsidR="00EA3190" w:rsidRDefault="00EA3190"/>
        </w:tc>
        <w:tc>
          <w:tcPr>
            <w:tcW w:w="2635" w:type="dxa"/>
          </w:tcPr>
          <w:p w14:paraId="0BBDDBCD" w14:textId="77777777" w:rsidR="00EA3190" w:rsidRDefault="00EA3190"/>
        </w:tc>
        <w:tc>
          <w:tcPr>
            <w:tcW w:w="2740" w:type="dxa"/>
          </w:tcPr>
          <w:p w14:paraId="0F13F553" w14:textId="77777777" w:rsidR="00EA3190" w:rsidRDefault="00EA3190"/>
        </w:tc>
        <w:tc>
          <w:tcPr>
            <w:tcW w:w="1402" w:type="dxa"/>
          </w:tcPr>
          <w:p w14:paraId="0DA60D02" w14:textId="625FC4F6" w:rsidR="00EA3190" w:rsidRDefault="00EA3190"/>
        </w:tc>
        <w:tc>
          <w:tcPr>
            <w:tcW w:w="1193" w:type="dxa"/>
          </w:tcPr>
          <w:p w14:paraId="364DCEC8" w14:textId="77777777" w:rsidR="00EA3190" w:rsidRDefault="00EA3190"/>
        </w:tc>
      </w:tr>
      <w:tr w:rsidR="00EA3190" w14:paraId="7758520E" w14:textId="77777777" w:rsidTr="00EA3190">
        <w:tc>
          <w:tcPr>
            <w:tcW w:w="1046" w:type="dxa"/>
          </w:tcPr>
          <w:p w14:paraId="32873719" w14:textId="77777777" w:rsidR="00EA3190" w:rsidRDefault="00EA3190"/>
          <w:p w14:paraId="6FD9544E" w14:textId="072BB339" w:rsidR="00EA3190" w:rsidRDefault="00EA3190"/>
        </w:tc>
        <w:tc>
          <w:tcPr>
            <w:tcW w:w="2635" w:type="dxa"/>
          </w:tcPr>
          <w:p w14:paraId="7F842746" w14:textId="77777777" w:rsidR="00EA3190" w:rsidRDefault="00EA3190"/>
        </w:tc>
        <w:tc>
          <w:tcPr>
            <w:tcW w:w="2740" w:type="dxa"/>
          </w:tcPr>
          <w:p w14:paraId="0DCB31BB" w14:textId="77777777" w:rsidR="00EA3190" w:rsidRDefault="00EA3190"/>
        </w:tc>
        <w:tc>
          <w:tcPr>
            <w:tcW w:w="1402" w:type="dxa"/>
          </w:tcPr>
          <w:p w14:paraId="0BE39AD9" w14:textId="0BB73078" w:rsidR="00EA3190" w:rsidRDefault="00EA3190"/>
        </w:tc>
        <w:tc>
          <w:tcPr>
            <w:tcW w:w="1193" w:type="dxa"/>
          </w:tcPr>
          <w:p w14:paraId="35B83865" w14:textId="77777777" w:rsidR="00EA3190" w:rsidRDefault="00EA3190"/>
        </w:tc>
      </w:tr>
      <w:tr w:rsidR="00EA3190" w14:paraId="4CC942CC" w14:textId="77777777" w:rsidTr="00EA3190">
        <w:tc>
          <w:tcPr>
            <w:tcW w:w="1046" w:type="dxa"/>
          </w:tcPr>
          <w:p w14:paraId="6D78CE54" w14:textId="77777777" w:rsidR="00EA3190" w:rsidRDefault="00EA3190"/>
          <w:p w14:paraId="565D3F8F" w14:textId="08598610" w:rsidR="00EA3190" w:rsidRDefault="00EA3190"/>
        </w:tc>
        <w:tc>
          <w:tcPr>
            <w:tcW w:w="2635" w:type="dxa"/>
          </w:tcPr>
          <w:p w14:paraId="525C3713" w14:textId="77777777" w:rsidR="00EA3190" w:rsidRDefault="00EA3190"/>
        </w:tc>
        <w:tc>
          <w:tcPr>
            <w:tcW w:w="2740" w:type="dxa"/>
          </w:tcPr>
          <w:p w14:paraId="6B2B3AC8" w14:textId="77777777" w:rsidR="00EA3190" w:rsidRDefault="00EA3190"/>
        </w:tc>
        <w:tc>
          <w:tcPr>
            <w:tcW w:w="1402" w:type="dxa"/>
          </w:tcPr>
          <w:p w14:paraId="36B9C3D9" w14:textId="473F8702" w:rsidR="00EA3190" w:rsidRDefault="00EA3190"/>
        </w:tc>
        <w:tc>
          <w:tcPr>
            <w:tcW w:w="1193" w:type="dxa"/>
          </w:tcPr>
          <w:p w14:paraId="0F9B1D8C" w14:textId="77777777" w:rsidR="00EA3190" w:rsidRDefault="00EA3190"/>
        </w:tc>
      </w:tr>
      <w:tr w:rsidR="00EA3190" w14:paraId="4F272F43" w14:textId="77777777" w:rsidTr="00EA3190">
        <w:tc>
          <w:tcPr>
            <w:tcW w:w="1046" w:type="dxa"/>
          </w:tcPr>
          <w:p w14:paraId="14DB89B3" w14:textId="77777777" w:rsidR="00EA3190" w:rsidRDefault="00EA3190"/>
          <w:p w14:paraId="52A83858" w14:textId="4E906766" w:rsidR="00EA3190" w:rsidRDefault="00EA3190"/>
        </w:tc>
        <w:tc>
          <w:tcPr>
            <w:tcW w:w="2635" w:type="dxa"/>
          </w:tcPr>
          <w:p w14:paraId="1A865CDD" w14:textId="77777777" w:rsidR="00EA3190" w:rsidRDefault="00EA3190"/>
        </w:tc>
        <w:tc>
          <w:tcPr>
            <w:tcW w:w="2740" w:type="dxa"/>
          </w:tcPr>
          <w:p w14:paraId="2A5A655A" w14:textId="77777777" w:rsidR="00EA3190" w:rsidRDefault="00EA3190"/>
        </w:tc>
        <w:tc>
          <w:tcPr>
            <w:tcW w:w="1402" w:type="dxa"/>
          </w:tcPr>
          <w:p w14:paraId="2FA55C68" w14:textId="747AE970" w:rsidR="00EA3190" w:rsidRDefault="00EA3190"/>
        </w:tc>
        <w:tc>
          <w:tcPr>
            <w:tcW w:w="1193" w:type="dxa"/>
          </w:tcPr>
          <w:p w14:paraId="75D6DE9D" w14:textId="77777777" w:rsidR="00EA3190" w:rsidRDefault="00EA3190"/>
        </w:tc>
      </w:tr>
      <w:tr w:rsidR="00EA3190" w14:paraId="2636820B" w14:textId="77777777" w:rsidTr="00EA3190">
        <w:tc>
          <w:tcPr>
            <w:tcW w:w="1046" w:type="dxa"/>
          </w:tcPr>
          <w:p w14:paraId="056CDCCD" w14:textId="77777777" w:rsidR="00EA3190" w:rsidRDefault="00EA3190"/>
          <w:p w14:paraId="3C36A19A" w14:textId="453E631B" w:rsidR="00EA3190" w:rsidRDefault="00EA3190"/>
        </w:tc>
        <w:tc>
          <w:tcPr>
            <w:tcW w:w="2635" w:type="dxa"/>
          </w:tcPr>
          <w:p w14:paraId="16E26DEF" w14:textId="77777777" w:rsidR="00EA3190" w:rsidRDefault="00EA3190"/>
        </w:tc>
        <w:tc>
          <w:tcPr>
            <w:tcW w:w="2740" w:type="dxa"/>
          </w:tcPr>
          <w:p w14:paraId="2FB9E13A" w14:textId="77777777" w:rsidR="00EA3190" w:rsidRDefault="00EA3190"/>
        </w:tc>
        <w:tc>
          <w:tcPr>
            <w:tcW w:w="1402" w:type="dxa"/>
          </w:tcPr>
          <w:p w14:paraId="07A02D43" w14:textId="68EEE451" w:rsidR="00EA3190" w:rsidRDefault="00EA3190"/>
        </w:tc>
        <w:tc>
          <w:tcPr>
            <w:tcW w:w="1193" w:type="dxa"/>
          </w:tcPr>
          <w:p w14:paraId="26F5291A" w14:textId="77777777" w:rsidR="00EA3190" w:rsidRDefault="00EA3190"/>
        </w:tc>
      </w:tr>
      <w:tr w:rsidR="00EA3190" w14:paraId="7D2ED1D6" w14:textId="77777777" w:rsidTr="00EA3190">
        <w:tc>
          <w:tcPr>
            <w:tcW w:w="1046" w:type="dxa"/>
          </w:tcPr>
          <w:p w14:paraId="319B2CFE" w14:textId="77777777" w:rsidR="00EA3190" w:rsidRDefault="00EA3190"/>
          <w:p w14:paraId="17A63199" w14:textId="3C5F5DB8" w:rsidR="00EA3190" w:rsidRDefault="00EA3190"/>
        </w:tc>
        <w:tc>
          <w:tcPr>
            <w:tcW w:w="2635" w:type="dxa"/>
          </w:tcPr>
          <w:p w14:paraId="5DC97CD1" w14:textId="77777777" w:rsidR="00EA3190" w:rsidRDefault="00EA3190"/>
        </w:tc>
        <w:tc>
          <w:tcPr>
            <w:tcW w:w="2740" w:type="dxa"/>
          </w:tcPr>
          <w:p w14:paraId="348B29FA" w14:textId="77777777" w:rsidR="00EA3190" w:rsidRDefault="00EA3190"/>
        </w:tc>
        <w:tc>
          <w:tcPr>
            <w:tcW w:w="1402" w:type="dxa"/>
          </w:tcPr>
          <w:p w14:paraId="15C64DA6" w14:textId="090233D5" w:rsidR="00EA3190" w:rsidRDefault="00EA3190"/>
        </w:tc>
        <w:tc>
          <w:tcPr>
            <w:tcW w:w="1193" w:type="dxa"/>
          </w:tcPr>
          <w:p w14:paraId="739D861C" w14:textId="77777777" w:rsidR="00EA3190" w:rsidRDefault="00EA3190"/>
        </w:tc>
      </w:tr>
      <w:tr w:rsidR="00EA3190" w14:paraId="683812FA" w14:textId="77777777" w:rsidTr="00EA3190">
        <w:tc>
          <w:tcPr>
            <w:tcW w:w="1046" w:type="dxa"/>
          </w:tcPr>
          <w:p w14:paraId="1F186EFA" w14:textId="77777777" w:rsidR="00EA3190" w:rsidRDefault="00EA3190"/>
          <w:p w14:paraId="3402BD96" w14:textId="4A3CF1E3" w:rsidR="00EA3190" w:rsidRDefault="00EA3190"/>
        </w:tc>
        <w:tc>
          <w:tcPr>
            <w:tcW w:w="2635" w:type="dxa"/>
          </w:tcPr>
          <w:p w14:paraId="682FF04B" w14:textId="77777777" w:rsidR="00EA3190" w:rsidRDefault="00EA3190"/>
        </w:tc>
        <w:tc>
          <w:tcPr>
            <w:tcW w:w="2740" w:type="dxa"/>
          </w:tcPr>
          <w:p w14:paraId="088DB4D0" w14:textId="77777777" w:rsidR="00EA3190" w:rsidRDefault="00EA3190"/>
        </w:tc>
        <w:tc>
          <w:tcPr>
            <w:tcW w:w="1402" w:type="dxa"/>
          </w:tcPr>
          <w:p w14:paraId="12224E0E" w14:textId="59D62D1E" w:rsidR="00EA3190" w:rsidRDefault="00EA3190"/>
        </w:tc>
        <w:tc>
          <w:tcPr>
            <w:tcW w:w="1193" w:type="dxa"/>
          </w:tcPr>
          <w:p w14:paraId="49193CA3" w14:textId="77777777" w:rsidR="00EA3190" w:rsidRDefault="00EA3190"/>
        </w:tc>
      </w:tr>
      <w:tr w:rsidR="00EA3190" w14:paraId="1217CDEF" w14:textId="77777777" w:rsidTr="00EA3190">
        <w:tc>
          <w:tcPr>
            <w:tcW w:w="1046" w:type="dxa"/>
          </w:tcPr>
          <w:p w14:paraId="77E5A7C1" w14:textId="77777777" w:rsidR="00EA3190" w:rsidRDefault="00EA3190"/>
          <w:p w14:paraId="4FFB5663" w14:textId="07663AAD" w:rsidR="00EA3190" w:rsidRDefault="00EA3190"/>
        </w:tc>
        <w:tc>
          <w:tcPr>
            <w:tcW w:w="2635" w:type="dxa"/>
          </w:tcPr>
          <w:p w14:paraId="782DECE7" w14:textId="77777777" w:rsidR="00EA3190" w:rsidRDefault="00EA3190"/>
        </w:tc>
        <w:tc>
          <w:tcPr>
            <w:tcW w:w="2740" w:type="dxa"/>
          </w:tcPr>
          <w:p w14:paraId="1F9798CA" w14:textId="77777777" w:rsidR="00EA3190" w:rsidRDefault="00EA3190"/>
        </w:tc>
        <w:tc>
          <w:tcPr>
            <w:tcW w:w="1402" w:type="dxa"/>
          </w:tcPr>
          <w:p w14:paraId="14E64B10" w14:textId="3F5E4C08" w:rsidR="00EA3190" w:rsidRDefault="00EA3190"/>
        </w:tc>
        <w:tc>
          <w:tcPr>
            <w:tcW w:w="1193" w:type="dxa"/>
          </w:tcPr>
          <w:p w14:paraId="61DA6314" w14:textId="77777777" w:rsidR="00EA3190" w:rsidRDefault="00EA3190"/>
        </w:tc>
      </w:tr>
      <w:tr w:rsidR="00EA3190" w14:paraId="2BD22E7A" w14:textId="77777777" w:rsidTr="00EA3190">
        <w:tc>
          <w:tcPr>
            <w:tcW w:w="1046" w:type="dxa"/>
          </w:tcPr>
          <w:p w14:paraId="7BF98488" w14:textId="77777777" w:rsidR="00EA3190" w:rsidRDefault="00EA3190"/>
          <w:p w14:paraId="05124768" w14:textId="40619E0F" w:rsidR="00EA3190" w:rsidRDefault="00EA3190"/>
        </w:tc>
        <w:tc>
          <w:tcPr>
            <w:tcW w:w="2635" w:type="dxa"/>
          </w:tcPr>
          <w:p w14:paraId="294A1947" w14:textId="77777777" w:rsidR="00EA3190" w:rsidRDefault="00EA3190"/>
        </w:tc>
        <w:tc>
          <w:tcPr>
            <w:tcW w:w="2740" w:type="dxa"/>
          </w:tcPr>
          <w:p w14:paraId="7C67F320" w14:textId="77777777" w:rsidR="00EA3190" w:rsidRDefault="00EA3190"/>
        </w:tc>
        <w:tc>
          <w:tcPr>
            <w:tcW w:w="1402" w:type="dxa"/>
          </w:tcPr>
          <w:p w14:paraId="1AB890FC" w14:textId="15CD349C" w:rsidR="00EA3190" w:rsidRDefault="00EA3190"/>
        </w:tc>
        <w:tc>
          <w:tcPr>
            <w:tcW w:w="1193" w:type="dxa"/>
          </w:tcPr>
          <w:p w14:paraId="359EE55F" w14:textId="77777777" w:rsidR="00EA3190" w:rsidRDefault="00EA3190"/>
        </w:tc>
      </w:tr>
      <w:tr w:rsidR="00EA3190" w14:paraId="6A623660" w14:textId="77777777" w:rsidTr="00EA3190">
        <w:tc>
          <w:tcPr>
            <w:tcW w:w="1046" w:type="dxa"/>
          </w:tcPr>
          <w:p w14:paraId="712A1452" w14:textId="77777777" w:rsidR="00EA3190" w:rsidRDefault="00EA3190"/>
          <w:p w14:paraId="1D628122" w14:textId="2E5E4281" w:rsidR="00EA3190" w:rsidRDefault="00EA3190"/>
        </w:tc>
        <w:tc>
          <w:tcPr>
            <w:tcW w:w="2635" w:type="dxa"/>
          </w:tcPr>
          <w:p w14:paraId="6700BA0F" w14:textId="77777777" w:rsidR="00EA3190" w:rsidRDefault="00EA3190"/>
        </w:tc>
        <w:tc>
          <w:tcPr>
            <w:tcW w:w="2740" w:type="dxa"/>
          </w:tcPr>
          <w:p w14:paraId="4B96BA1C" w14:textId="77777777" w:rsidR="00EA3190" w:rsidRDefault="00EA3190"/>
        </w:tc>
        <w:tc>
          <w:tcPr>
            <w:tcW w:w="1402" w:type="dxa"/>
          </w:tcPr>
          <w:p w14:paraId="21EEC0F2" w14:textId="3AE70424" w:rsidR="00EA3190" w:rsidRDefault="00EA3190"/>
        </w:tc>
        <w:tc>
          <w:tcPr>
            <w:tcW w:w="1193" w:type="dxa"/>
          </w:tcPr>
          <w:p w14:paraId="5F6CC22E" w14:textId="77777777" w:rsidR="00EA3190" w:rsidRDefault="00EA3190"/>
        </w:tc>
      </w:tr>
      <w:tr w:rsidR="00EA3190" w14:paraId="57F3CBFA" w14:textId="77777777" w:rsidTr="00EA3190">
        <w:tc>
          <w:tcPr>
            <w:tcW w:w="1046" w:type="dxa"/>
          </w:tcPr>
          <w:p w14:paraId="0776E418" w14:textId="77777777" w:rsidR="00EA3190" w:rsidRDefault="00EA3190"/>
          <w:p w14:paraId="6314DADE" w14:textId="765A763C" w:rsidR="00EA3190" w:rsidRDefault="00EA3190"/>
        </w:tc>
        <w:tc>
          <w:tcPr>
            <w:tcW w:w="2635" w:type="dxa"/>
          </w:tcPr>
          <w:p w14:paraId="321D646B" w14:textId="77777777" w:rsidR="00EA3190" w:rsidRDefault="00EA3190"/>
        </w:tc>
        <w:tc>
          <w:tcPr>
            <w:tcW w:w="2740" w:type="dxa"/>
          </w:tcPr>
          <w:p w14:paraId="5FFB3BE3" w14:textId="77777777" w:rsidR="00EA3190" w:rsidRDefault="00EA3190"/>
        </w:tc>
        <w:tc>
          <w:tcPr>
            <w:tcW w:w="1402" w:type="dxa"/>
          </w:tcPr>
          <w:p w14:paraId="2CA23AAF" w14:textId="706EA6A0" w:rsidR="00EA3190" w:rsidRDefault="00EA3190"/>
        </w:tc>
        <w:tc>
          <w:tcPr>
            <w:tcW w:w="1193" w:type="dxa"/>
          </w:tcPr>
          <w:p w14:paraId="66B20EEF" w14:textId="77777777" w:rsidR="00EA3190" w:rsidRDefault="00EA3190"/>
        </w:tc>
      </w:tr>
      <w:tr w:rsidR="00EA3190" w14:paraId="48E59DA0" w14:textId="77777777" w:rsidTr="00EA3190">
        <w:tc>
          <w:tcPr>
            <w:tcW w:w="1046" w:type="dxa"/>
          </w:tcPr>
          <w:p w14:paraId="26026B95" w14:textId="77777777" w:rsidR="00EA3190" w:rsidRDefault="00EA3190"/>
        </w:tc>
        <w:tc>
          <w:tcPr>
            <w:tcW w:w="2635" w:type="dxa"/>
          </w:tcPr>
          <w:p w14:paraId="36811970" w14:textId="77777777" w:rsidR="00EA3190" w:rsidRDefault="00EA3190"/>
          <w:p w14:paraId="45E60194" w14:textId="3259B4FD" w:rsidR="00EA3190" w:rsidRDefault="00EA3190"/>
        </w:tc>
        <w:tc>
          <w:tcPr>
            <w:tcW w:w="2740" w:type="dxa"/>
          </w:tcPr>
          <w:p w14:paraId="4F8C90D9" w14:textId="77777777" w:rsidR="00EA3190" w:rsidRDefault="00EA3190"/>
        </w:tc>
        <w:tc>
          <w:tcPr>
            <w:tcW w:w="1402" w:type="dxa"/>
          </w:tcPr>
          <w:p w14:paraId="23D76B6D" w14:textId="443565BB" w:rsidR="00EA3190" w:rsidRDefault="00EA3190"/>
        </w:tc>
        <w:tc>
          <w:tcPr>
            <w:tcW w:w="1193" w:type="dxa"/>
          </w:tcPr>
          <w:p w14:paraId="1A40F437" w14:textId="77777777" w:rsidR="00EA3190" w:rsidRDefault="00EA3190"/>
        </w:tc>
      </w:tr>
      <w:tr w:rsidR="00EA3190" w14:paraId="57473AF5" w14:textId="77777777" w:rsidTr="00EA3190">
        <w:tc>
          <w:tcPr>
            <w:tcW w:w="1046" w:type="dxa"/>
          </w:tcPr>
          <w:p w14:paraId="3028D2A8" w14:textId="77777777" w:rsidR="00EA3190" w:rsidRDefault="00EA3190"/>
        </w:tc>
        <w:tc>
          <w:tcPr>
            <w:tcW w:w="2635" w:type="dxa"/>
          </w:tcPr>
          <w:p w14:paraId="50B45CD2" w14:textId="77777777" w:rsidR="00EA3190" w:rsidRDefault="00EA3190"/>
          <w:p w14:paraId="29264628" w14:textId="2BDCCD15" w:rsidR="00EA3190" w:rsidRDefault="00EA3190"/>
        </w:tc>
        <w:tc>
          <w:tcPr>
            <w:tcW w:w="2740" w:type="dxa"/>
          </w:tcPr>
          <w:p w14:paraId="6214D039" w14:textId="77777777" w:rsidR="00EA3190" w:rsidRDefault="00EA3190"/>
        </w:tc>
        <w:tc>
          <w:tcPr>
            <w:tcW w:w="1402" w:type="dxa"/>
          </w:tcPr>
          <w:p w14:paraId="3C5E3F2D" w14:textId="5E9DAD78" w:rsidR="00EA3190" w:rsidRDefault="00EA3190"/>
        </w:tc>
        <w:tc>
          <w:tcPr>
            <w:tcW w:w="1193" w:type="dxa"/>
          </w:tcPr>
          <w:p w14:paraId="06AA889A" w14:textId="77777777" w:rsidR="00EA3190" w:rsidRDefault="00EA3190"/>
        </w:tc>
      </w:tr>
      <w:tr w:rsidR="00EA3190" w14:paraId="65686002" w14:textId="77777777" w:rsidTr="00EA3190">
        <w:tc>
          <w:tcPr>
            <w:tcW w:w="1046" w:type="dxa"/>
          </w:tcPr>
          <w:p w14:paraId="74006315" w14:textId="77777777" w:rsidR="00EA3190" w:rsidRDefault="00EA3190"/>
        </w:tc>
        <w:tc>
          <w:tcPr>
            <w:tcW w:w="2635" w:type="dxa"/>
          </w:tcPr>
          <w:p w14:paraId="1D4C8182" w14:textId="77777777" w:rsidR="00EA3190" w:rsidRDefault="00EA3190"/>
          <w:p w14:paraId="4DE6060D" w14:textId="11B9BB20" w:rsidR="00EA3190" w:rsidRDefault="00EA3190"/>
        </w:tc>
        <w:tc>
          <w:tcPr>
            <w:tcW w:w="2740" w:type="dxa"/>
          </w:tcPr>
          <w:p w14:paraId="32B701B7" w14:textId="77777777" w:rsidR="00EA3190" w:rsidRDefault="00EA3190"/>
        </w:tc>
        <w:tc>
          <w:tcPr>
            <w:tcW w:w="1402" w:type="dxa"/>
          </w:tcPr>
          <w:p w14:paraId="0C831072" w14:textId="53850FAB" w:rsidR="00EA3190" w:rsidRDefault="00EA3190"/>
        </w:tc>
        <w:tc>
          <w:tcPr>
            <w:tcW w:w="1193" w:type="dxa"/>
          </w:tcPr>
          <w:p w14:paraId="1B1A9239" w14:textId="77777777" w:rsidR="00EA3190" w:rsidRDefault="00EA3190"/>
        </w:tc>
      </w:tr>
    </w:tbl>
    <w:p w14:paraId="3FD301FF" w14:textId="77777777" w:rsidR="00217729" w:rsidRDefault="00217729"/>
    <w:sectPr w:rsidR="00217729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DD6E4" w14:textId="77777777" w:rsidR="00EA3190" w:rsidRDefault="00EA3190" w:rsidP="00EA3190">
      <w:pPr>
        <w:spacing w:after="0" w:line="240" w:lineRule="auto"/>
      </w:pPr>
      <w:r>
        <w:separator/>
      </w:r>
    </w:p>
  </w:endnote>
  <w:endnote w:type="continuationSeparator" w:id="0">
    <w:p w14:paraId="52F2EC50" w14:textId="77777777" w:rsidR="00EA3190" w:rsidRDefault="00EA3190" w:rsidP="00EA31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1D71F" w14:textId="77777777" w:rsidR="00EA3190" w:rsidRDefault="00EA3190" w:rsidP="00EA3190">
      <w:pPr>
        <w:spacing w:after="0" w:line="240" w:lineRule="auto"/>
      </w:pPr>
      <w:r>
        <w:separator/>
      </w:r>
    </w:p>
  </w:footnote>
  <w:footnote w:type="continuationSeparator" w:id="0">
    <w:p w14:paraId="7069726B" w14:textId="77777777" w:rsidR="00EA3190" w:rsidRDefault="00EA3190" w:rsidP="00EA31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06B41" w14:textId="4BDC9DF0" w:rsidR="00EA3190" w:rsidRDefault="00503FF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9A3D561" wp14:editId="1092F9CA">
          <wp:simplePos x="0" y="0"/>
          <wp:positionH relativeFrom="column">
            <wp:posOffset>-742950</wp:posOffset>
          </wp:positionH>
          <wp:positionV relativeFrom="paragraph">
            <wp:posOffset>-330835</wp:posOffset>
          </wp:positionV>
          <wp:extent cx="619125" cy="619125"/>
          <wp:effectExtent l="0" t="0" r="9525" b="9525"/>
          <wp:wrapTight wrapText="bothSides">
            <wp:wrapPolygon edited="0">
              <wp:start x="0" y="0"/>
              <wp:lineTo x="0" y="21268"/>
              <wp:lineTo x="21268" y="21268"/>
              <wp:lineTo x="21268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A3190">
      <w:t>NAME: ______________________________        ROOM: _______________     DOB: 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MzcxMDYzMTEzsTBQ0lEKTi0uzszPAykwrAUAzV7wZSwAAAA="/>
  </w:docVars>
  <w:rsids>
    <w:rsidRoot w:val="00EA3190"/>
    <w:rsid w:val="00217729"/>
    <w:rsid w:val="00503FF8"/>
    <w:rsid w:val="00EA3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171B3"/>
  <w15:chartTrackingRefBased/>
  <w15:docId w15:val="{C41C1845-9D0F-420D-B2FC-820F40B7A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31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A31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190"/>
  </w:style>
  <w:style w:type="paragraph" w:styleId="Footer">
    <w:name w:val="footer"/>
    <w:basedOn w:val="Normal"/>
    <w:link w:val="FooterChar"/>
    <w:uiPriority w:val="99"/>
    <w:unhideWhenUsed/>
    <w:rsid w:val="00EA31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1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1397E43FB04FA7B12299C8B782FB" ma:contentTypeVersion="6" ma:contentTypeDescription="Create a new document." ma:contentTypeScope="" ma:versionID="7eb20923fc6a29c34c7bdd5c2c1a20c6">
  <xsd:schema xmlns:xsd="http://www.w3.org/2001/XMLSchema" xmlns:xs="http://www.w3.org/2001/XMLSchema" xmlns:p="http://schemas.microsoft.com/office/2006/metadata/properties" xmlns:ns2="51fdc34a-fa73-4525-aad2-59c602ebc53a" xmlns:ns3="a5b02b1a-2a63-4779-8242-35ea1996ce37" targetNamespace="http://schemas.microsoft.com/office/2006/metadata/properties" ma:root="true" ma:fieldsID="48dac9d02339a5550b919db8996dd968" ns2:_="" ns3:_="">
    <xsd:import namespace="51fdc34a-fa73-4525-aad2-59c602ebc53a"/>
    <xsd:import namespace="a5b02b1a-2a63-4779-8242-35ea1996ce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fdc34a-fa73-4525-aad2-59c602ebc5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b02b1a-2a63-4779-8242-35ea1996ce3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52BE20-2A4A-4550-8E90-F03E7B7E01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fdc34a-fa73-4525-aad2-59c602ebc53a"/>
    <ds:schemaRef ds:uri="a5b02b1a-2a63-4779-8242-35ea1996ce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28C869-0B81-4017-BB74-1D7C7E754BE8}">
  <ds:schemaRefs>
    <ds:schemaRef ds:uri="http://www.w3.org/XML/1998/namespace"/>
    <ds:schemaRef ds:uri="http://schemas.microsoft.com/office/infopath/2007/PartnerControls"/>
    <ds:schemaRef ds:uri="51fdc34a-fa73-4525-aad2-59c602ebc53a"/>
    <ds:schemaRef ds:uri="http://purl.org/dc/terms/"/>
    <ds:schemaRef ds:uri="a5b02b1a-2a63-4779-8242-35ea1996ce37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9C6133A-1779-4F64-95FD-BA28E31334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</Words>
  <Characters>224</Characters>
  <Application>Microsoft Office Word</Application>
  <DocSecurity>4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Fuller</dc:creator>
  <cp:keywords/>
  <dc:description/>
  <cp:lastModifiedBy>Rachael Dowson-Wallace</cp:lastModifiedBy>
  <cp:revision>2</cp:revision>
  <dcterms:created xsi:type="dcterms:W3CDTF">2021-07-20T15:12:00Z</dcterms:created>
  <dcterms:modified xsi:type="dcterms:W3CDTF">2021-07-20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1397E43FB04FA7B12299C8B782FB</vt:lpwstr>
  </property>
</Properties>
</file>